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73EC7B3" w:rsidR="00E36325" w:rsidRPr="00945732" w:rsidRDefault="00E36325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E26247" w:rsidRPr="00E26247">
        <w:rPr>
          <w:rFonts w:ascii="Arial Narrow" w:hAnsi="Arial Narrow" w:cs="Helvetica"/>
          <w:sz w:val="22"/>
          <w:szCs w:val="22"/>
          <w:shd w:val="clear" w:color="auto" w:fill="FFFFFF"/>
        </w:rPr>
        <w:t>Fotopasce a webkamery</w:t>
      </w:r>
      <w:r w:rsidR="00E26247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E26247" w:rsidRPr="00E26247">
        <w:rPr>
          <w:rFonts w:ascii="Arial Narrow" w:hAnsi="Arial Narrow" w:cs="Helvetica"/>
          <w:sz w:val="22"/>
          <w:szCs w:val="22"/>
          <w:shd w:val="clear" w:color="auto" w:fill="FFFFFF"/>
        </w:rPr>
        <w:t>46848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C437805" w:rsidR="009C64DB" w:rsidRPr="00444A26" w:rsidRDefault="00E26247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B4A05">
        <w:rPr>
          <w:rFonts w:ascii="Arial Narrow" w:hAnsi="Arial Narrow"/>
          <w:sz w:val="22"/>
          <w:szCs w:val="22"/>
        </w:rPr>
        <w:t xml:space="preserve">Predmetom zákazky je nákup </w:t>
      </w:r>
      <w:r>
        <w:rPr>
          <w:rFonts w:ascii="Arial Narrow" w:hAnsi="Arial Narrow"/>
          <w:sz w:val="22"/>
          <w:szCs w:val="22"/>
        </w:rPr>
        <w:t xml:space="preserve">fotopascí, webkamier </w:t>
      </w:r>
      <w:r w:rsidRPr="00FB4A05">
        <w:rPr>
          <w:rFonts w:ascii="Arial Narrow" w:hAnsi="Arial Narrow"/>
          <w:sz w:val="22"/>
          <w:szCs w:val="22"/>
        </w:rPr>
        <w:t>a s tým súvisiace služby</w:t>
      </w:r>
      <w:r w:rsidR="00444A26">
        <w:rPr>
          <w:rFonts w:ascii="Arial Narrow" w:hAnsi="Arial Narrow"/>
          <w:sz w:val="24"/>
          <w:szCs w:val="24"/>
          <w:lang w:val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25C55E8A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redmet zákazky </w:t>
      </w:r>
      <w:r w:rsidR="00E26247">
        <w:rPr>
          <w:rFonts w:ascii="Arial Narrow" w:hAnsi="Arial Narrow"/>
          <w:sz w:val="22"/>
          <w:szCs w:val="22"/>
        </w:rPr>
        <w:t>je</w:t>
      </w:r>
      <w:r>
        <w:rPr>
          <w:rFonts w:ascii="Arial Narrow" w:hAnsi="Arial Narrow"/>
          <w:sz w:val="22"/>
          <w:szCs w:val="22"/>
        </w:rPr>
        <w:t xml:space="preserve">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505F4D12" w14:textId="77777777" w:rsidR="00E26247" w:rsidRPr="00E26247" w:rsidRDefault="00E26247" w:rsidP="00E26247">
      <w:pPr>
        <w:pStyle w:val="Odsekzoznamu"/>
        <w:spacing w:line="240" w:lineRule="atLeast"/>
        <w:ind w:left="720" w:right="850"/>
        <w:rPr>
          <w:rFonts w:ascii="Arial Narrow" w:hAnsi="Arial Narrow"/>
          <w:sz w:val="22"/>
          <w:szCs w:val="22"/>
          <w:lang w:val="sk-SK"/>
        </w:rPr>
      </w:pPr>
      <w:r w:rsidRPr="00E26247">
        <w:rPr>
          <w:rFonts w:ascii="Arial Narrow" w:hAnsi="Arial Narrow"/>
          <w:sz w:val="22"/>
          <w:szCs w:val="22"/>
          <w:lang w:val="sk-SK"/>
        </w:rPr>
        <w:t xml:space="preserve">38650000-6 </w:t>
      </w:r>
      <w:r w:rsidRPr="00E26247">
        <w:rPr>
          <w:rFonts w:ascii="Arial Narrow" w:hAnsi="Arial Narrow"/>
          <w:sz w:val="22"/>
          <w:szCs w:val="22"/>
          <w:lang w:val="sk-SK"/>
        </w:rPr>
        <w:tab/>
        <w:t>Fotografické zariadenia</w:t>
      </w:r>
    </w:p>
    <w:p w14:paraId="055FDB83" w14:textId="77777777" w:rsid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</w:t>
      </w:r>
      <w:bookmarkStart w:id="0" w:name="_GoBack"/>
      <w:bookmarkEnd w:id="0"/>
      <w:r>
        <w:rPr>
          <w:rFonts w:ascii="Arial Narrow" w:eastAsia="Calibri" w:hAnsi="Arial Narrow"/>
          <w:b/>
          <w:sz w:val="22"/>
          <w:szCs w:val="22"/>
          <w:lang w:val="sk-SK" w:eastAsia="sk-SK"/>
        </w:rPr>
        <w:t>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2C8317DC" w14:textId="77777777" w:rsidR="00E26247" w:rsidRPr="00E26247" w:rsidRDefault="00E26247" w:rsidP="00E26247">
      <w:pPr>
        <w:spacing w:line="276" w:lineRule="auto"/>
        <w:ind w:left="357" w:right="850" w:firstLine="351"/>
        <w:rPr>
          <w:rFonts w:ascii="Arial Narrow" w:hAnsi="Arial Narrow"/>
          <w:sz w:val="22"/>
          <w:szCs w:val="22"/>
        </w:rPr>
      </w:pPr>
      <w:r w:rsidRPr="00E26247">
        <w:rPr>
          <w:rFonts w:ascii="Arial Narrow" w:hAnsi="Arial Narrow"/>
          <w:sz w:val="22"/>
          <w:szCs w:val="22"/>
        </w:rPr>
        <w:t>32333300-9</w:t>
      </w:r>
      <w:r w:rsidRPr="00E26247">
        <w:rPr>
          <w:rFonts w:ascii="Arial Narrow" w:hAnsi="Arial Narrow"/>
          <w:sz w:val="22"/>
          <w:szCs w:val="22"/>
        </w:rPr>
        <w:tab/>
        <w:t>Prístroje na reprodukciu videozáznamov</w:t>
      </w:r>
    </w:p>
    <w:p w14:paraId="5E8EC79C" w14:textId="6C55C540" w:rsidR="00E26247" w:rsidRPr="00E26247" w:rsidRDefault="00E26247" w:rsidP="00E26247">
      <w:pPr>
        <w:spacing w:line="276" w:lineRule="auto"/>
        <w:ind w:left="708" w:right="850"/>
        <w:rPr>
          <w:rFonts w:ascii="Arial Narrow" w:hAnsi="Arial Narrow"/>
          <w:sz w:val="22"/>
          <w:szCs w:val="22"/>
        </w:rPr>
      </w:pPr>
      <w:r w:rsidRPr="00E26247">
        <w:rPr>
          <w:rFonts w:ascii="Arial Narrow" w:hAnsi="Arial Narrow"/>
          <w:sz w:val="22"/>
          <w:szCs w:val="22"/>
        </w:rPr>
        <w:t>32500000-8</w:t>
      </w:r>
      <w:r>
        <w:rPr>
          <w:rFonts w:ascii="Arial Narrow" w:hAnsi="Arial Narrow"/>
          <w:sz w:val="22"/>
          <w:szCs w:val="22"/>
        </w:rPr>
        <w:tab/>
      </w:r>
      <w:r w:rsidRPr="00E26247">
        <w:rPr>
          <w:rFonts w:ascii="Arial Narrow" w:hAnsi="Arial Narrow"/>
          <w:sz w:val="22"/>
          <w:szCs w:val="22"/>
        </w:rPr>
        <w:t>Telekomunikačné zariadenia a spotrebný materiál</w:t>
      </w:r>
    </w:p>
    <w:p w14:paraId="5B45AA97" w14:textId="27A2D19E" w:rsidR="00F33C1E" w:rsidRPr="00F33C1E" w:rsidRDefault="00F33C1E" w:rsidP="00E2624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</w:t>
      </w:r>
      <w:r w:rsidR="00E26247">
        <w:rPr>
          <w:rFonts w:ascii="Arial Narrow" w:hAnsi="Arial Narrow"/>
          <w:sz w:val="22"/>
          <w:szCs w:val="22"/>
          <w:lang w:val="sk-SK"/>
        </w:rPr>
        <w:t>0000000-8</w:t>
      </w:r>
      <w:r w:rsidR="00E26247">
        <w:rPr>
          <w:rFonts w:ascii="Arial Narrow" w:hAnsi="Arial Narrow"/>
          <w:sz w:val="22"/>
          <w:szCs w:val="22"/>
          <w:lang w:val="sk-SK"/>
        </w:rPr>
        <w:tab/>
        <w:t xml:space="preserve"> </w:t>
      </w:r>
      <w:r w:rsidRPr="00F33C1E">
        <w:rPr>
          <w:rFonts w:ascii="Arial Narrow" w:hAnsi="Arial Narrow"/>
          <w:sz w:val="22"/>
          <w:szCs w:val="22"/>
          <w:lang w:val="sk-SK"/>
        </w:rPr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5F57D98C" w14:textId="67079E7B" w:rsidR="002A5808" w:rsidRPr="00E26247" w:rsidRDefault="00F17129" w:rsidP="00E26247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E26247">
        <w:rPr>
          <w:rFonts w:ascii="Arial Narrow" w:hAnsi="Arial Narrow"/>
          <w:sz w:val="22"/>
          <w:szCs w:val="22"/>
          <w:lang w:val="sk-SK"/>
        </w:rPr>
        <w:t>.</w:t>
      </w:r>
    </w:p>
    <w:p w14:paraId="2E5DFEE0" w14:textId="77777777" w:rsidR="00E26247" w:rsidRPr="00E26247" w:rsidRDefault="00E26247" w:rsidP="00E2624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4F418E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6991E965" w14:textId="77777777" w:rsidR="00234A21" w:rsidRDefault="00234A21" w:rsidP="00234A2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27F7959D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F33C1E">
        <w:rPr>
          <w:rFonts w:ascii="Arial Narrow" w:hAnsi="Arial Narrow"/>
          <w:sz w:val="22"/>
          <w:szCs w:val="22"/>
        </w:rPr>
        <w:t>2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2EBF1716" w:rsidR="00954250" w:rsidRPr="00F33C1E" w:rsidRDefault="00F33C1E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  <w:sectPr w:rsidR="00954250" w:rsidRPr="00F33C1E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F33C1E">
        <w:rPr>
          <w:rFonts w:ascii="Arial Narrow" w:hAnsi="Arial Narrow"/>
          <w:sz w:val="22"/>
          <w:szCs w:val="22"/>
          <w:lang w:val="sk-SK"/>
        </w:rPr>
        <w:t>Sklad SITB MV SR Račianska 45, zo strany Legerského 1, 832 56 Bratislava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66BC0A8F" w:rsidR="000F2C5D" w:rsidRPr="00945732" w:rsidRDefault="000F2C5D" w:rsidP="004F418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1507A"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topasca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2856948C" w:rsidR="000F2C5D" w:rsidRPr="00945732" w:rsidRDefault="0011507A" w:rsidP="0011507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9</w:t>
            </w:r>
            <w:r w:rsidR="000F2C5D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1507A" w:rsidRPr="00945732" w14:paraId="65C3A74F" w14:textId="77777777" w:rsidTr="00E30AB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42307508" w:rsidR="0011507A" w:rsidRPr="0011507A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vi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4EA0E2E2" w:rsidR="0011507A" w:rsidRPr="0011507A" w:rsidRDefault="0011507A" w:rsidP="0011507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s neviditeľným prísvitom s vlnovou dĺžkou min. 940 n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3F40C8E1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48E20EEA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1D8523AC" w14:textId="77777777" w:rsidTr="002035E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58069DA1" w:rsidR="00D86371" w:rsidRPr="0011507A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osvi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0D2CD1B8" w:rsidR="00D86371" w:rsidRPr="0011507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in. 2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33673E26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0C9A38" w14:textId="6E68764A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C2D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75486F23" w14:textId="77777777" w:rsidTr="002035E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10DA0EA5" w:rsidR="00D86371" w:rsidRPr="0011507A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nímač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0B763C9D" w:rsidR="00D86371" w:rsidRPr="001F68C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in. 30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70F73" w14:textId="388EE2F4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C2D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04016D36" w14:textId="77777777" w:rsidTr="002035E6">
        <w:trPr>
          <w:trHeight w:val="300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8F546" w14:textId="18708BA9" w:rsidR="00D86371" w:rsidRPr="00F33C1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rekvencia snímkov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526C" w14:textId="5200126C" w:rsidR="00D86371" w:rsidRPr="00F33C1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in. 30 snímkov/s (fps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B4EAD3" w14:textId="07964169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A18894" w14:textId="5CA57E09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C2D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32083220" w14:textId="77777777" w:rsidTr="002035E6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72CAC" w14:textId="7706DAFE" w:rsidR="00D86371" w:rsidRPr="0011507A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</w:t>
            </w: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x. rozlíšenie vide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792F" w14:textId="67CFACB2" w:rsidR="00D86371" w:rsidRPr="0011507A" w:rsidRDefault="00D86371" w:rsidP="00D8637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in. HD (1080p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7B9056DB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69253" w14:textId="53E0FF7A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C2D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7B1C8754" w14:textId="77777777" w:rsidTr="002E3B8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7C366" w14:textId="5D0C30A4" w:rsidR="00D86371" w:rsidRPr="00F33C1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ĺžka snímaného vide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00EBA" w14:textId="25212559" w:rsidR="00D86371" w:rsidRPr="00FE5C79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in. do 30 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79B5CDD9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C2D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5D5C8A53" w14:textId="77777777" w:rsidTr="002035E6">
        <w:trPr>
          <w:trHeight w:val="309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0E38" w14:textId="37B2F2D9" w:rsidR="00D86371" w:rsidRPr="00F33C1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ýchlosť spúšt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6532" w14:textId="03A28467" w:rsidR="00D86371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ax. 0,6 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AE38B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C7FDB2" w14:textId="4EA6F890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C2D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1F681DE0" w14:textId="77777777" w:rsidTr="002035E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C01C6" w14:textId="671B3E8E" w:rsidR="00D86371" w:rsidRPr="00F33C1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írka záber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E17E" w14:textId="0CBE1852" w:rsidR="00D86371" w:rsidRPr="0011507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in. 52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39370" w14:textId="560C76D4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2C027B" w14:textId="769A9A8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C2D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1507A" w:rsidRPr="00945732" w14:paraId="425A1B95" w14:textId="77777777" w:rsidTr="002E3B83">
        <w:trPr>
          <w:trHeight w:val="309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D6C60" w14:textId="1B3BB19E" w:rsidR="0011507A" w:rsidRPr="00F33C1E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unikác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38AC7" w14:textId="73B7BE67" w:rsidR="0011507A" w:rsidRPr="0011507A" w:rsidRDefault="0011507A" w:rsidP="0011507A">
            <w:pPr>
              <w:pStyle w:val="Default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11507A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dvojcestná komunikácia (aplikácie /SMS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0F96FB" w14:textId="242734AA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01F35" w14:textId="08E81FEE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1507A" w:rsidRPr="00945732" w14:paraId="579BF893" w14:textId="77777777" w:rsidTr="002E3B83">
        <w:trPr>
          <w:trHeight w:val="309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81F74" w14:textId="5C19C0AE" w:rsidR="0011507A" w:rsidRPr="00F33C1E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stavaný displej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5AB7" w14:textId="6B107398" w:rsidR="0011507A" w:rsidRPr="0011507A" w:rsidRDefault="0011507A" w:rsidP="0011507A">
            <w:pPr>
              <w:pStyle w:val="Default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11507A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s uhlopriečkou min 2"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D3F374" w14:textId="77777777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2F6756" w14:textId="0F1C2EE9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1507A" w:rsidRPr="00945732" w14:paraId="06D2E4A4" w14:textId="77777777" w:rsidTr="002E3B8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5D038" w14:textId="6301BB96" w:rsidR="0011507A" w:rsidRPr="00F33C1E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pora SDHC karie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1CC03" w14:textId="6509078D" w:rsidR="0011507A" w:rsidRPr="0011507A" w:rsidRDefault="0011507A" w:rsidP="0011507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s max. kapacitou min. 32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EC567F" w14:textId="6C8BBC97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F23F2" w14:textId="47404941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1507A" w:rsidRPr="00945732" w14:paraId="58CC40F1" w14:textId="77777777" w:rsidTr="00CE06CD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93FAFC" w14:textId="5486444E" w:rsidR="0011507A" w:rsidRPr="0011507A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Iné funkc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085CB" w14:textId="20B6358F" w:rsidR="0011507A" w:rsidRPr="00EB4B18" w:rsidRDefault="0011507A" w:rsidP="0011507A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nahrávanie zvuku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9741F" w14:textId="08472DB1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1885A7" w14:textId="77777777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015E206F" w14:textId="77777777" w:rsidTr="00703CD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45B5C1" w14:textId="5F4CA02C" w:rsidR="00D86371" w:rsidRPr="00F33C1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A7BDE" w14:textId="2EAEC1B2" w:rsidR="00D86371" w:rsidRPr="00EB4B18" w:rsidRDefault="00D86371" w:rsidP="00D8637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MS/4G modu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4EA373" w14:textId="01ED068A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61B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16EA2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643D3E53" w14:textId="77777777" w:rsidTr="00703CD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338286" w14:textId="23B56524" w:rsidR="00D86371" w:rsidRPr="001850F2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10EA" w14:textId="2AE45C6C" w:rsidR="00D86371" w:rsidRPr="00EB4B18" w:rsidRDefault="00D86371" w:rsidP="00D8637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časovač fote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4CD0BA" w14:textId="7D209B38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61B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042BD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4056287C" w14:textId="77777777" w:rsidTr="00703CD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68E335" w14:textId="2933634D" w:rsidR="00D86371" w:rsidRPr="001850F2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580D" w14:textId="41AC1884" w:rsidR="00D86371" w:rsidRPr="00EB4B18" w:rsidRDefault="00D86371" w:rsidP="00D8637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zobrazovanie dátumu, času, teploty a stavu batérií na fotografi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FB9E80" w14:textId="66EFB14C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61B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C5BAF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2DA00611" w14:textId="77777777" w:rsidTr="00703CD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AD669" w14:textId="787A4B09" w:rsidR="00D86371" w:rsidRPr="001850F2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06823" w14:textId="766BCD77" w:rsidR="00D86371" w:rsidRPr="00EB4B18" w:rsidRDefault="00D86371" w:rsidP="00D8637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možnosť využitia dobíjateľných externých akumulátor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17F96E" w14:textId="1471AE6B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61B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8CE53" w14:textId="26A300F3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1507A" w:rsidRPr="00945732" w14:paraId="23E2C269" w14:textId="77777777" w:rsidTr="00561205">
        <w:trPr>
          <w:trHeight w:val="30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1FA7A" w14:textId="0CAA92E4" w:rsidR="0011507A" w:rsidRPr="0011507A" w:rsidRDefault="0011507A" w:rsidP="0011507A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Príslušenstvo:</w:t>
            </w:r>
          </w:p>
        </w:tc>
      </w:tr>
      <w:tr w:rsidR="00D86371" w:rsidRPr="00945732" w14:paraId="2E26B4E4" w14:textId="77777777" w:rsidTr="00F10758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6B931" w14:textId="06D1EEAD" w:rsidR="00D86371" w:rsidRPr="001850F2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Kábel na napájanie z externého zdroj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6BE3" w14:textId="205FF72D" w:rsidR="00D86371" w:rsidRPr="0011507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kompatibilný s dodávanou fotopascou a s externým zdroj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76AA46" w14:textId="62C85FEF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D3D2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F0BDB" w14:textId="229A6559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518D82E5" w14:textId="77777777" w:rsidTr="00F10758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BED6C" w14:textId="3EBE1F04" w:rsidR="00D86371" w:rsidRPr="001850F2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bíjačka externých zdrojov (batérií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00647" w14:textId="7752DF26" w:rsidR="00D86371" w:rsidRPr="0011507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kompatibilná s dodávanými externými zdroj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2D948D" w14:textId="3C1543B1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D3D2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A8DF5C" w14:textId="15C64C4F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1507A" w:rsidRPr="00945732" w14:paraId="06C90468" w14:textId="77777777" w:rsidTr="00451F5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93E4A" w14:textId="1EB8B0D3" w:rsidR="0011507A" w:rsidRPr="001850F2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erný zdroj (batéria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5ED1" w14:textId="5137BD32" w:rsidR="0011507A" w:rsidRPr="00EB4B18" w:rsidRDefault="0011507A" w:rsidP="0011507A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počet: min. 2 ks k 1 fotopasci, kompatibilný s dodávanou fotopascou s napätím min. 6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9D7223" w14:textId="77777777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06615" w14:textId="16D2BE69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1507A" w:rsidRPr="00945732" w14:paraId="759C818F" w14:textId="77777777" w:rsidTr="00451F5A">
        <w:trPr>
          <w:trHeight w:val="309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87F2F" w14:textId="2E64565C" w:rsidR="0011507A" w:rsidRPr="001850F2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ezpečnostný box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F08A" w14:textId="57F7B4A0" w:rsidR="0011507A" w:rsidRPr="003F10C9" w:rsidRDefault="0011507A" w:rsidP="0011507A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kompatibilný s dodávanou fotopasco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F9608" w14:textId="2DDF8535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B77B7" w14:textId="163A9D0C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1507A" w:rsidRPr="00945732" w14:paraId="5813B9ED" w14:textId="77777777" w:rsidTr="00B7217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E2E30" w14:textId="5A51DABE" w:rsidR="0011507A" w:rsidRPr="001850F2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staviteľný lanový zámok na fotopasc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C95E" w14:textId="72CF8105" w:rsidR="0011507A" w:rsidRPr="0011507A" w:rsidRDefault="0011507A" w:rsidP="0011507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s hrúbkou min. 8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F00492" w14:textId="77777777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EC44AE" w14:textId="73060B88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1507A" w:rsidRPr="00945732" w14:paraId="7664695D" w14:textId="77777777" w:rsidTr="00B7217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520F5" w14:textId="11418444" w:rsidR="0011507A" w:rsidRPr="001850F2" w:rsidRDefault="0011507A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typu SDHC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E3A49" w14:textId="1D958173" w:rsidR="0011507A" w:rsidRPr="0011507A" w:rsidRDefault="0011507A" w:rsidP="0011507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1507A">
              <w:rPr>
                <w:rFonts w:ascii="Arial Narrow" w:hAnsi="Arial Narrow" w:cs="Arial"/>
                <w:color w:val="000000"/>
                <w:sz w:val="22"/>
                <w:szCs w:val="22"/>
              </w:rPr>
              <w:t>s rýchlosťou čítania min. 45  MB/s, s kapacitou min. 32 GB (UHS-II, Class1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ECFD8" w14:textId="77777777" w:rsidR="0011507A" w:rsidRPr="00945732" w:rsidRDefault="0011507A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C87CB2" w14:textId="49F552F9" w:rsidR="0011507A" w:rsidRPr="00945732" w:rsidRDefault="00D86371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53492" w:rsidRPr="00945732" w14:paraId="3C6534E8" w14:textId="77777777" w:rsidTr="00253492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C5D2AD9" w14:textId="02543499" w:rsidR="00253492" w:rsidRPr="0011507A" w:rsidRDefault="00253492" w:rsidP="0025349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 w:rsidR="000A02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EE7F5E"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ferenčná webkamera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D41C64A" w14:textId="0DCCF906" w:rsidR="00253492" w:rsidRPr="0025349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F60B74E" w14:textId="0B7A1AF2" w:rsidR="00253492" w:rsidRPr="0025349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253492" w:rsidRPr="00945732" w14:paraId="03B341BB" w14:textId="77777777" w:rsidTr="00A4411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348D" w14:textId="63D7472A" w:rsidR="00253492" w:rsidRPr="0011507A" w:rsidRDefault="00253492" w:rsidP="0025349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02E1" w14:textId="31FDCA73" w:rsidR="00253492" w:rsidRPr="0011507A" w:rsidRDefault="000A02F8" w:rsidP="0025349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0 </w:t>
            </w:r>
            <w:r w:rsidR="00253492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593CBF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07C180C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53492" w:rsidRPr="00945732" w14:paraId="5E3C4D7E" w14:textId="77777777" w:rsidTr="00C92AD3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C37F" w14:textId="0D68E9ED" w:rsidR="00253492" w:rsidRPr="0011507A" w:rsidRDefault="00253492" w:rsidP="0025349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5EE8A1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0F4E51" w14:textId="1CE078F1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53492" w:rsidRPr="00945732" w14:paraId="1EA77804" w14:textId="77777777" w:rsidTr="00C92AD3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5768C" w14:textId="0CE2D336" w:rsidR="00253492" w:rsidRPr="0011507A" w:rsidRDefault="00253492" w:rsidP="0025349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819D0B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29413" w14:textId="6A8C7024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E7F5E" w:rsidRPr="00945732" w14:paraId="49F66D3C" w14:textId="77777777" w:rsidTr="00B7217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9C67E" w14:textId="1FCFBBDF" w:rsidR="00EE7F5E" w:rsidRPr="0011507A" w:rsidRDefault="00EE7F5E" w:rsidP="00EE7F5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imálne rozlíšenie vide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0B8F9" w14:textId="3E871C8F" w:rsidR="00EE7F5E" w:rsidRPr="0011507A" w:rsidRDefault="00EE7F5E" w:rsidP="00EE7F5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in. Full HD (1920 × 1080 px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50332" w14:textId="77777777" w:rsidR="00EE7F5E" w:rsidRPr="00945732" w:rsidRDefault="00EE7F5E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86DBB" w14:textId="637CE9F4" w:rsidR="00EE7F5E" w:rsidRPr="00945732" w:rsidRDefault="00D86371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6371" w:rsidRPr="00945732" w14:paraId="717AEF73" w14:textId="77777777" w:rsidTr="00164D39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91215E" w14:textId="2764D3E9" w:rsidR="00D86371" w:rsidRPr="0011507A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E533" w14:textId="4709D3A7" w:rsidR="00D86371" w:rsidRPr="0011507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vstavaný mikrofón + reprodukto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A8509" w14:textId="3BD95710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A5C6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EE63E4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382A7BA2" w14:textId="77777777" w:rsidTr="00164D3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8FE235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FF2B" w14:textId="0B35FCB0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tereo (viac ako 1 mikrofón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AEE63" w14:textId="1BEDD569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A5C6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1816AA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32680A07" w14:textId="77777777" w:rsidTr="00164D3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A4713A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88EFF" w14:textId="7158D9A2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utentické ostrenie (autofocus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B286B5" w14:textId="0E20D365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A5C6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E69ED5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58F7A92A" w14:textId="77777777" w:rsidTr="00164D3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064077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3E9F9" w14:textId="2CD51EA5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ovládanie na diaľku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3E001" w14:textId="1C5A90A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A5C6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056B71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7D7B53CD" w14:textId="77777777" w:rsidTr="00164D3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AEBAD0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B90B" w14:textId="74608A64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redukcia okolitého ruchu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4C205" w14:textId="596C0AAB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A5C6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430A7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55F0F0E1" w14:textId="77777777" w:rsidTr="00164D3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B575E5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8AF68" w14:textId="360088FC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ledovanie tvár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EDDAC2" w14:textId="20E21E36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A5C6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EE243D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0E4A0FC5" w14:textId="77777777" w:rsidTr="00164D3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320B68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C75A9" w14:textId="43C78B51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ovládanie na diaľk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6ACF48" w14:textId="1DADBA29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A5C6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9EAC70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621FF15F" w14:textId="77777777" w:rsidTr="00507D6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FA3E27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F2B58" w14:textId="039CDCA2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funkčnosť aj bez pripojenia k PC/notebooku – stačí pripojiť rovno k výstupnému video zariadeni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9EAC42" w14:textId="76FA72CF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54E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4318ED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15EF8ED2" w14:textId="77777777" w:rsidTr="00507D6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B7522" w14:textId="77777777" w:rsidR="00D86371" w:rsidRPr="00EE7F5E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959CB" w14:textId="6693F36B" w:rsidR="00D86371" w:rsidRPr="00EE7F5E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orekcia pri slabom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osvetlení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67C51" w14:textId="011370E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54E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DBF269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E7F5E" w:rsidRPr="00945732" w14:paraId="1BA6AEF6" w14:textId="77777777" w:rsidTr="00B7217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51E2A" w14:textId="62225467" w:rsidR="00EE7F5E" w:rsidRPr="0011507A" w:rsidRDefault="00EE7F5E" w:rsidP="00EE7F5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Zorný uhol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2FAC4" w14:textId="353395E6" w:rsidR="00EE7F5E" w:rsidRPr="0011507A" w:rsidRDefault="00EE7F5E" w:rsidP="00EE7F5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360 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7AEBF2" w14:textId="61DF1194" w:rsidR="00EE7F5E" w:rsidRPr="00945732" w:rsidRDefault="00D86371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A8C56" w14:textId="77777777" w:rsidR="00EE7F5E" w:rsidRPr="00945732" w:rsidRDefault="00EE7F5E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55CB0521" w14:textId="77777777" w:rsidTr="00D529FB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7B7E5" w14:textId="5A0CED8D" w:rsidR="00D86371" w:rsidRPr="0011507A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Typ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B026" w14:textId="248CBE9C" w:rsidR="00D86371" w:rsidRPr="0011507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rofesionálny, w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ebkamer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10611E" w14:textId="3165293C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917D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6AA865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6371" w:rsidRPr="00945732" w14:paraId="3776BDC2" w14:textId="77777777" w:rsidTr="00D529FB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80E6E" w14:textId="3D0216E9" w:rsidR="00D86371" w:rsidRPr="0011507A" w:rsidRDefault="00D86371" w:rsidP="00D8637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Ozvučenie vide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E47FC" w14:textId="308802FC" w:rsidR="00D86371" w:rsidRPr="0011507A" w:rsidRDefault="00D86371" w:rsidP="00D8637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tere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BC66F5" w14:textId="10EBB91E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F917D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C6D219" w14:textId="77777777" w:rsidR="00D86371" w:rsidRPr="00945732" w:rsidRDefault="00D86371" w:rsidP="00D8637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E7F5E" w:rsidRPr="00945732" w14:paraId="0F6CC782" w14:textId="77777777" w:rsidTr="00B7217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356CE" w14:textId="1435B693" w:rsidR="00EE7F5E" w:rsidRPr="0011507A" w:rsidRDefault="00EE7F5E" w:rsidP="00EE7F5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Typ pamäťovej karty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5D422" w14:textId="7FEB3B56" w:rsidR="00EE7F5E" w:rsidRPr="0011507A" w:rsidRDefault="00EE7F5E" w:rsidP="00EE7F5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n. </w:t>
            </w:r>
            <w:hyperlink r:id="rId10" w:history="1">
              <w:r w:rsidRPr="00EE7F5E">
                <w:rPr>
                  <w:rFonts w:ascii="Arial Narrow" w:hAnsi="Arial Narrow" w:cs="Arial"/>
                  <w:color w:val="000000"/>
                  <w:sz w:val="22"/>
                  <w:szCs w:val="22"/>
                </w:rPr>
                <w:t>SD</w:t>
              </w:r>
            </w:hyperlink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E7F824" w14:textId="77777777" w:rsidR="00EE7F5E" w:rsidRPr="00945732" w:rsidRDefault="00EE7F5E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27441C" w14:textId="3E2970F7" w:rsidR="00EE7F5E" w:rsidRPr="00945732" w:rsidRDefault="00D86371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E7F5E" w:rsidRPr="00945732" w14:paraId="1C3EE7BC" w14:textId="77777777" w:rsidTr="00DA28E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DE9CF" w14:textId="6BA9D547" w:rsidR="00EE7F5E" w:rsidRPr="0011507A" w:rsidRDefault="00EE7F5E" w:rsidP="00EE7F5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porovaný operačný systém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6F9AF7" w14:textId="67A351C0" w:rsidR="00EE7F5E" w:rsidRPr="0011507A" w:rsidRDefault="00EE7F5E" w:rsidP="00EE7F5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in. Windows 11, Windows 10, Windows 7, Mac OS, Android 11.0, Android 10.0, Android 9.0, Android 8.0, Android 7.0, Android 6.0, Android 5.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98DDCF" w14:textId="77777777" w:rsidR="00EE7F5E" w:rsidRPr="00945732" w:rsidRDefault="00EE7F5E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820D23" w14:textId="56DF8EFE" w:rsidR="00EE7F5E" w:rsidRPr="00945732" w:rsidRDefault="00D86371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E7F5E" w:rsidRPr="00945732" w14:paraId="29A12EA5" w14:textId="77777777" w:rsidTr="00DA28E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054C8" w14:textId="6D68079E" w:rsidR="00EE7F5E" w:rsidRPr="0011507A" w:rsidRDefault="00EE7F5E" w:rsidP="00EE7F5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ipoj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A1604F" w14:textId="09483E7F" w:rsidR="00EE7F5E" w:rsidRPr="0011507A" w:rsidRDefault="00EE7F5E" w:rsidP="00EE7F5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in. RJ-45, WiFi, HDMI, USB-A na pripojenie myši či klávesnic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F8A6DD" w14:textId="77777777" w:rsidR="00EE7F5E" w:rsidRPr="00945732" w:rsidRDefault="00EE7F5E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266944" w14:textId="597D8941" w:rsidR="00EE7F5E" w:rsidRPr="00945732" w:rsidRDefault="00D86371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E7F5E" w:rsidRPr="00945732" w14:paraId="2BF4D194" w14:textId="77777777" w:rsidTr="00DA28E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F5B9AB" w14:textId="1F483755" w:rsidR="00EE7F5E" w:rsidRPr="0011507A" w:rsidRDefault="00EE7F5E" w:rsidP="00EE7F5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E7F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4DFF" w14:textId="0B090B70" w:rsidR="00EE7F5E" w:rsidRPr="00EE7F5E" w:rsidRDefault="00EE7F5E" w:rsidP="00EE7F5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d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iaľkový ovládač</w:t>
            </w:r>
          </w:p>
          <w:p w14:paraId="2AE0B901" w14:textId="619D899A" w:rsidR="00EE7F5E" w:rsidRPr="0011507A" w:rsidRDefault="00EE7F5E" w:rsidP="00EE7F5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</w:t>
            </w:r>
            <w:r w:rsidRPr="00EE7F5E">
              <w:rPr>
                <w:rFonts w:ascii="Arial Narrow" w:hAnsi="Arial Narrow" w:cs="Arial"/>
                <w:color w:val="000000"/>
                <w:sz w:val="22"/>
                <w:szCs w:val="22"/>
              </w:rPr>
              <w:t>áble na pripojenie kamer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613B7" w14:textId="40075A6E" w:rsidR="00EE7F5E" w:rsidRPr="00945732" w:rsidRDefault="00D86371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EF75E" w14:textId="77777777" w:rsidR="00EE7F5E" w:rsidRPr="00945732" w:rsidRDefault="00EE7F5E" w:rsidP="00EE7F5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10F3D0" w14:textId="77777777" w:rsidR="00100D0E" w:rsidRDefault="00100D0E" w:rsidP="006E6235">
      <w:r>
        <w:separator/>
      </w:r>
    </w:p>
  </w:endnote>
  <w:endnote w:type="continuationSeparator" w:id="0">
    <w:p w14:paraId="5511949C" w14:textId="77777777" w:rsidR="00100D0E" w:rsidRDefault="00100D0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25FB" w:rsidRPr="003925FB">
          <w:rPr>
            <w:noProof/>
            <w:lang w:val="sk-SK"/>
          </w:rPr>
          <w:t>4</w:t>
        </w:r>
        <w:r>
          <w:fldChar w:fldCharType="end"/>
        </w:r>
      </w:p>
    </w:sdtContent>
  </w:sdt>
  <w:p w14:paraId="0BB154D9" w14:textId="7B34DB01" w:rsidR="00F707E2" w:rsidRPr="004F418E" w:rsidRDefault="004F418E">
    <w:pPr>
      <w:pStyle w:val="Pta"/>
      <w:rPr>
        <w:color w:val="808080" w:themeColor="background1" w:themeShade="80"/>
        <w:sz w:val="12"/>
        <w:lang w:val="sk-SK"/>
      </w:rPr>
    </w:pPr>
    <w:r w:rsidRPr="004F418E">
      <w:rPr>
        <w:rFonts w:ascii="Arial Narrow" w:hAnsi="Arial Narrow" w:cs="Helvetica"/>
        <w:color w:val="808080" w:themeColor="background1" w:themeShade="80"/>
        <w:sz w:val="18"/>
        <w:szCs w:val="22"/>
        <w:shd w:val="clear" w:color="auto" w:fill="FFFFFF"/>
      </w:rPr>
      <w:t>Fotopasce a webkamer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591FA7" w14:textId="77777777" w:rsidR="00100D0E" w:rsidRDefault="00100D0E" w:rsidP="006E6235">
      <w:r>
        <w:separator/>
      </w:r>
    </w:p>
  </w:footnote>
  <w:footnote w:type="continuationSeparator" w:id="0">
    <w:p w14:paraId="60D08396" w14:textId="77777777" w:rsidR="00100D0E" w:rsidRDefault="00100D0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02F8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0D0E"/>
    <w:rsid w:val="001025DA"/>
    <w:rsid w:val="001035E7"/>
    <w:rsid w:val="0010611F"/>
    <w:rsid w:val="00107017"/>
    <w:rsid w:val="00110388"/>
    <w:rsid w:val="00110DCF"/>
    <w:rsid w:val="0011477B"/>
    <w:rsid w:val="0011507A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492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4216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25FB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418E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D6B54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71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247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E7F5E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FontStyle13">
    <w:name w:val="Font Style13"/>
    <w:uiPriority w:val="99"/>
    <w:rsid w:val="00E26247"/>
    <w:rPr>
      <w:rFonts w:ascii="Arial" w:hAnsi="Arial" w:cs="Arial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alza.sk/slovnik/sd-karta-art4932.ht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5A0746-DB42-47D7-A7B6-BC222672C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753</Words>
  <Characters>4293</Characters>
  <Application>Microsoft Office Word</Application>
  <DocSecurity>0</DocSecurity>
  <Lines>35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5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5</cp:revision>
  <cp:lastPrinted>2022-06-24T06:53:00Z</cp:lastPrinted>
  <dcterms:created xsi:type="dcterms:W3CDTF">2023-09-14T09:19:00Z</dcterms:created>
  <dcterms:modified xsi:type="dcterms:W3CDTF">2023-09-20T09:22:00Z</dcterms:modified>
</cp:coreProperties>
</file>